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w:t>
      </w:r>
    </w:p>
    <w:p>
      <w:pPr>
        <w:pStyle w:val="BodyText"/>
      </w:pPr>
      <w:r>
        <w:t xml:space="preserve">Dear Hiring Manager,</w:t>
      </w:r>
    </w:p>
    <w:bookmarkStart w:id="20" w:name="introduction"/>
    <w:p>
      <w:pPr>
        <w:pStyle w:val="Heading2"/>
      </w:pPr>
      <w:r>
        <w:t xml:space="preserve">Introduction</w:t>
      </w:r>
    </w:p>
    <w:p>
      <w:pPr>
        <w:pStyle w:val="FirstParagraph"/>
      </w:pPr>
      <w:r>
        <w:t xml:space="preserve">I am writing to express my interest in the Meteorologist position at [Company Name] in Spain Barcelona. As a dedicated and passionate meteorologist with a deep understanding of climate systems and weather patterns, I am eager to contribute my expertise to an organization that values innovation, precision, and the unique atmospheric dynamics of this vibrant region. Spain Barcelona, with its distinct Mediterranean climate and diverse microclimates, offers a fascinating environment for meteorological research and application. My academic background in atmospheric sciences combined with hands-on experience in weather forecasting and climate analysis aligns perfectly with the requirements of this role.</w:t>
      </w:r>
    </w:p>
    <w:bookmarkEnd w:id="20"/>
    <w:bookmarkStart w:id="21" w:name="professional-background"/>
    <w:p>
      <w:pPr>
        <w:pStyle w:val="Heading2"/>
      </w:pPr>
      <w:r>
        <w:t xml:space="preserve">Professional Background</w:t>
      </w:r>
    </w:p>
    <w:p>
      <w:pPr>
        <w:pStyle w:val="FirstParagraph"/>
      </w:pPr>
      <w:r>
        <w:t xml:space="preserve">As a Meteorologist, I have spent the past [X years] honing my skills in analyzing weather data, interpreting satellite imagery, and developing predictive models to support decision-making across various sectors. My work has spanned from urban weather monitoring in densely populated cities to rural agricultural forecasting, ensuring that stakeholders can mitigate risks associated with extreme weather events. In Spain Barcelona, where the interplay of coastal breezes, mountain ranges, and urban heat islands creates complex meteorological conditions, my ability to adapt and innovate is particularly valuable.</w:t>
      </w:r>
    </w:p>
    <w:p>
      <w:pPr>
        <w:pStyle w:val="BodyText"/>
      </w:pPr>
      <w:r>
        <w:t xml:space="preserve">During my tenure at [Previous Organization], I led a project to improve short-term rainfall forecasts for the Catalan region. By integrating advanced radar data with machine learning algorithms, we achieved a 20% increase in accuracy for storm prediction. This experience not only deepened my technical expertise but also reinforced my commitment to leveraging technology for public safety and environmental sustainability. Spain Barcelona’s unique geographical features—such as its proximity to the Pyrenees and the Mediterranean Sea—make it a critical area for meteorological study, and I am excited about the opportunity to contribute to research that benefits both local communities and global climate initiatives.</w:t>
      </w:r>
    </w:p>
    <w:bookmarkEnd w:id="21"/>
    <w:bookmarkStart w:id="22" w:name="why-spain-barcelona"/>
    <w:p>
      <w:pPr>
        <w:pStyle w:val="Heading2"/>
      </w:pPr>
      <w:r>
        <w:t xml:space="preserve">Why Spain Barcelona?</w:t>
      </w:r>
    </w:p>
    <w:p>
      <w:pPr>
        <w:pStyle w:val="FirstParagraph"/>
      </w:pPr>
      <w:r>
        <w:t xml:space="preserve">Spain Barcelona is more than just a location; it is a hub of cultural, economic, and scientific activity that demands accurate and timely meteorological insights. The city’s role as a major tourist destination, combined with its growing emphasis on sustainable urban development, creates a dynamic environment for meteorologists to make an impact. For instance, Barcelona’s efforts to combat heatwaves through green infrastructure require precise climate data to guide policy decisions. My ability to analyze long-term climate trends and provide actionable forecasts would directly support such initiatives.</w:t>
      </w:r>
    </w:p>
    <w:p>
      <w:pPr>
        <w:pStyle w:val="BodyText"/>
      </w:pPr>
      <w:r>
        <w:t xml:space="preserve">Moreover, the Mediterranean region is experiencing unprecedented changes due to climate change, including increased frequency of droughts and intense summer storms. As a Meteorologist, I am passionate about addressing these challenges through research and collaboration. Spain Barcelona’s strategic location allows for partnerships with international weather agencies and institutions such as AEMET (Spanish State Meteorological Agency), which I have studied extensively. My familiarity with European meteorological standards, coupled with my fluency in English and Spanish, enables me to communicate effectively with local stakeholders and contribute to cross-border climate resilience efforts.</w:t>
      </w:r>
    </w:p>
    <w:bookmarkEnd w:id="22"/>
    <w:bookmarkStart w:id="23" w:name="skills-and-qualifications"/>
    <w:p>
      <w:pPr>
        <w:pStyle w:val="Heading2"/>
      </w:pPr>
      <w:r>
        <w:t xml:space="preserve">Skills and Qualifications</w:t>
      </w:r>
    </w:p>
    <w:p>
      <w:pPr>
        <w:pStyle w:val="FirstParagraph"/>
      </w:pPr>
      <w:r>
        <w:t xml:space="preserve">My qualifications as a Meteorologist include a [Degree, e.g., Master’s in Atmospheric Science] from [University Name], where I focused on climatology and atmospheric modeling. I am proficient in using tools such as WRF (Weather Research and Forecasting) models, GRIB data formats, and GIS platforms to visualize weather patterns. Additionally, my experience with Python programming for data analysis has allowed me to automate repetitive tasks and improve the efficiency of weather forecasting workflows.</w:t>
      </w:r>
    </w:p>
    <w:p>
      <w:pPr>
        <w:pStyle w:val="BodyText"/>
      </w:pPr>
      <w:r>
        <w:t xml:space="preserve">One of my key strengths is my ability to translate complex meteorological data into clear, user-friendly reports for non-technical audiences. Whether advising local governments on flood risk management or explaining seasonal weather trends to agricultural businesses, I prioritize accessibility and relevance. This skill is especially critical in Spain Barcelona, where diverse sectors—from tourism to renewable energy—rely on accurate weather information to plan effectively.</w:t>
      </w:r>
    </w:p>
    <w:bookmarkEnd w:id="23"/>
    <w:bookmarkStart w:id="24" w:name="why-company-name"/>
    <w:p>
      <w:pPr>
        <w:pStyle w:val="Heading2"/>
      </w:pPr>
      <w:r>
        <w:t xml:space="preserve">Why [Company Name]?</w:t>
      </w:r>
    </w:p>
    <w:p>
      <w:pPr>
        <w:pStyle w:val="FirstParagraph"/>
      </w:pPr>
      <w:r>
        <w:t xml:space="preserve">I am particularly drawn to [Company Name] because of its reputation for excellence in meteorological services and its commitment to advancing climate science in Spain Barcelona. Your work on [specific project or initiative, e.g., “real-time air quality monitoring” or “coastal storm tracking”] demonstrates a dedication to addressing the unique challenges of the region. I am eager to contribute my expertise in atmospheric research and data analysis to support your mission of providing reliable weather solutions for communities and industries across Catalonia.</w:t>
      </w:r>
    </w:p>
    <w:p>
      <w:pPr>
        <w:pStyle w:val="BodyText"/>
      </w:pPr>
      <w:r>
        <w:t xml:space="preserve">Additionally, I admire [Company Name]’s focus on innovation and sustainability, which aligns with my own professional values. By joining your team, I hope to collaborate on projects that not only enhance forecasting accuracy but also promote climate resilience in Spain Barcelona. For example, I am interested in exploring how emerging technologies like AI-driven weather modeling can be applied to improve disaster preparedness in the Mediterranean.</w:t>
      </w:r>
    </w:p>
    <w:bookmarkEnd w:id="24"/>
    <w:bookmarkStart w:id="25" w:name="conclusion"/>
    <w:p>
      <w:pPr>
        <w:pStyle w:val="Heading2"/>
      </w:pPr>
      <w:r>
        <w:t xml:space="preserve">Conclusion</w:t>
      </w:r>
    </w:p>
    <w:p>
      <w:pPr>
        <w:pStyle w:val="FirstParagraph"/>
      </w:pPr>
      <w:r>
        <w:t xml:space="preserve">In conclusion, I am enthusiastic about the opportunity to bring my skills as a Meteorologist to [Company Name] and contribute to the advancement of weather science in Spain Barcelona. My passion for meteorology, combined with my technical expertise and commitment to community engagement, makes me a strong candidate for this role. I would welcome the chance to discuss how my background and vision align with your organization’s goals.</w:t>
      </w:r>
    </w:p>
    <w:p>
      <w:pPr>
        <w:pStyle w:val="BodyText"/>
      </w:pPr>
      <w:r>
        <w:t xml:space="preserve">Thank you for considering my application. I look forward to the possibility of contributing to [Company Name]’s continued success in providing vital meteorological services to Spain Barcelona and beyond.</w:t>
      </w:r>
    </w:p>
    <w:bookmarkEnd w:id="25"/>
    <w:p>
      <w:pPr>
        <w:pStyle w:val="BodyText"/>
      </w:pPr>
      <w:r>
        <w:t xml:space="preserve">Sincerely,</w:t>
      </w:r>
    </w:p>
    <w:p>
      <w:pPr>
        <w:pStyle w:val="BodyText"/>
      </w:pPr>
      <w:r>
        <w:t xml:space="preserve">[Your Full Name]</w:t>
      </w:r>
    </w:p>
    <w:p>
      <w:pPr>
        <w:pStyle w:val="BodyText"/>
      </w:pPr>
      <w:r>
        <w:t xml:space="preserve">[Your Contact Inform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pain Barcelona</dc:title>
  <dc:creator/>
  <dc:language>en</dc:language>
  <cp:keywords/>
  <dcterms:created xsi:type="dcterms:W3CDTF">2026-07-21T05:06:37Z</dcterms:created>
  <dcterms:modified xsi:type="dcterms:W3CDTF">2026-07-21T05:06:37Z</dcterms:modified>
</cp:coreProperties>
</file>

<file path=docProps/custom.xml><?xml version="1.0" encoding="utf-8"?>
<Properties xmlns="http://schemas.openxmlformats.org/officeDocument/2006/custom-properties" xmlns:vt="http://schemas.openxmlformats.org/officeDocument/2006/docPropsVTypes"/>
</file>